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74" w:type="dxa"/>
        <w:tblBorders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8364"/>
        <w:gridCol w:w="1276"/>
      </w:tblGrid>
      <w:tr w:rsidR="00083013" w:rsidRPr="00D66097" w14:paraId="2CD5EBAB" w14:textId="77777777" w:rsidTr="4581E000">
        <w:trPr>
          <w:trHeight w:hRule="exact" w:val="709"/>
        </w:trPr>
        <w:tc>
          <w:tcPr>
            <w:tcW w:w="1134" w:type="dxa"/>
            <w:shd w:val="clear" w:color="auto" w:fill="auto"/>
            <w:vAlign w:val="center"/>
          </w:tcPr>
          <w:p w14:paraId="672A6659" w14:textId="2F13159F" w:rsidR="00083013" w:rsidRPr="00D66097" w:rsidRDefault="00C02829" w:rsidP="00EC118F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Variabili"/>
            <w:r>
              <w:rPr>
                <w:noProof/>
              </w:rPr>
              <w:drawing>
                <wp:inline distT="0" distB="0" distL="0" distR="0" wp14:anchorId="0A314709" wp14:editId="0F39FB69">
                  <wp:extent cx="638221" cy="120769"/>
                  <wp:effectExtent l="0" t="0" r="0" b="0"/>
                  <wp:docPr id="1665436948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109" cy="121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4" w:type="dxa"/>
            <w:shd w:val="clear" w:color="auto" w:fill="auto"/>
            <w:vAlign w:val="center"/>
          </w:tcPr>
          <w:p w14:paraId="108893C0" w14:textId="20975021" w:rsidR="00083013" w:rsidRPr="0008283E" w:rsidRDefault="4489284F" w:rsidP="00EC118F">
            <w:pPr>
              <w:pStyle w:val="Nessunaspaziatura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ichiesta copia del modulo </w:t>
            </w:r>
            <w:r w:rsidR="38476596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nico </w:t>
            </w:r>
            <w:r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 adesione al </w:t>
            </w:r>
            <w:r w:rsidR="30BB0FD2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servizio di firma elettronica avanzata con OTP</w:t>
            </w:r>
            <w:r w:rsidR="35FC492D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132CB20F" w:rsidRPr="4581E000">
              <w:rPr>
                <w:rFonts w:ascii="Arial" w:hAnsi="Arial" w:cs="Arial"/>
                <w:b/>
                <w:bCs/>
                <w:sz w:val="20"/>
                <w:szCs w:val="20"/>
              </w:rPr>
              <w:t>e/o del documento di riconoscimento</w: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DOCVARIABLE "sottotitoloContratto" </w:instrText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636E1" w:rsidRPr="4581E000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A0B094" w14:textId="77777777" w:rsidR="00BD64BB" w:rsidRDefault="00BD64BB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. 2031</w:t>
            </w:r>
          </w:p>
          <w:p w14:paraId="73178FB8" w14:textId="77777777" w:rsidR="00083013" w:rsidRPr="00D66097" w:rsidRDefault="00457741" w:rsidP="00083013">
            <w:pPr>
              <w:pStyle w:val="Nessunaspaziatura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</w:t>
            </w:r>
            <w:r w:rsidRPr="00646C59">
              <w:rPr>
                <w:rFonts w:ascii="Arial" w:hAnsi="Arial" w:cs="Arial"/>
                <w:sz w:val="20"/>
                <w:szCs w:val="20"/>
              </w:rPr>
              <w:t>. …/20</w:t>
            </w:r>
            <w:r w:rsidR="00597295" w:rsidRPr="00646C59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</w:tbl>
    <w:p w14:paraId="0A37501D" w14:textId="77777777" w:rsidR="00083013" w:rsidRPr="00D66097" w:rsidRDefault="00083013" w:rsidP="00083013">
      <w:pPr>
        <w:pStyle w:val="Nessunaspaziatura"/>
        <w:rPr>
          <w:rFonts w:ascii="Arial" w:hAnsi="Arial" w:cs="Arial"/>
          <w:sz w:val="20"/>
          <w:szCs w:val="20"/>
        </w:rPr>
      </w:pPr>
    </w:p>
    <w:tbl>
      <w:tblPr>
        <w:tblW w:w="1076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3"/>
        <w:gridCol w:w="292"/>
        <w:gridCol w:w="5371"/>
      </w:tblGrid>
      <w:tr w:rsidR="00083013" w:rsidRPr="003B056B" w14:paraId="01988FA2" w14:textId="77777777" w:rsidTr="00BD64BB">
        <w:trPr>
          <w:cantSplit/>
          <w:trHeight w:val="57"/>
        </w:trPr>
        <w:tc>
          <w:tcPr>
            <w:tcW w:w="5103" w:type="dxa"/>
            <w:tcBorders>
              <w:bottom w:val="single" w:sz="4" w:space="0" w:color="auto"/>
            </w:tcBorders>
          </w:tcPr>
          <w:p w14:paraId="0D607C8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646C59">
              <w:rPr>
                <w:rFonts w:ascii="Arial" w:hAnsi="Arial" w:cs="Arial"/>
                <w:i/>
                <w:sz w:val="18"/>
                <w:szCs w:val="20"/>
              </w:rPr>
              <w:t>Mittente:</w:t>
            </w:r>
          </w:p>
        </w:tc>
        <w:tc>
          <w:tcPr>
            <w:tcW w:w="292" w:type="dxa"/>
          </w:tcPr>
          <w:p w14:paraId="5DAB6C7B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bottom w:val="single" w:sz="4" w:space="0" w:color="auto"/>
            </w:tcBorders>
          </w:tcPr>
          <w:p w14:paraId="02EB378F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</w:tr>
      <w:tr w:rsidR="00083013" w:rsidRPr="00D66097" w14:paraId="3C59F7AC" w14:textId="77777777" w:rsidTr="00BD64BB">
        <w:trPr>
          <w:cantSplit/>
          <w:trHeight w:val="1622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483B7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titoloOnorific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EGR. SIG.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5980584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1a__2" </w:instrText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083013"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05656109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intestazione2a__2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62EABC91" w14:textId="77777777" w:rsidR="00083013" w:rsidRPr="00646C59" w:rsidRDefault="00083013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fldChar w:fldCharType="begin"/>
            </w:r>
            <w:r w:rsidRPr="00646C59">
              <w:rPr>
                <w:rFonts w:ascii="Arial" w:hAnsi="Arial" w:cs="Arial"/>
                <w:sz w:val="18"/>
                <w:szCs w:val="20"/>
              </w:rPr>
              <w:instrText xml:space="preserve"> DOCVARIABLE "residenzaIndirizzo__1" </w:instrTex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Pr="00646C59">
              <w:rPr>
                <w:rFonts w:ascii="Arial" w:hAnsi="Arial" w:cs="Arial"/>
                <w:sz w:val="18"/>
                <w:szCs w:val="20"/>
              </w:rPr>
              <w:t>INDIRIZZO RESIDENZA</w:t>
            </w:r>
            <w:r w:rsidRPr="00646C59">
              <w:rPr>
                <w:rFonts w:ascii="Arial" w:hAnsi="Arial" w:cs="Arial"/>
                <w:sz w:val="18"/>
                <w:szCs w:val="20"/>
              </w:rPr>
              <w:fldChar w:fldCharType="end"/>
            </w:r>
          </w:p>
          <w:p w14:paraId="1ECA055F" w14:textId="77777777" w:rsidR="00083013" w:rsidRPr="00646C59" w:rsidRDefault="000D57FC" w:rsidP="00083013">
            <w:pPr>
              <w:pStyle w:val="Nessunaspaziatura"/>
              <w:rPr>
                <w:rFonts w:ascii="Arial" w:hAnsi="Arial" w:cs="Arial"/>
                <w:sz w:val="18"/>
                <w:szCs w:val="20"/>
              </w:rPr>
            </w:pPr>
            <w:r w:rsidRPr="00646C59">
              <w:rPr>
                <w:rFonts w:ascii="Arial" w:hAnsi="Arial" w:cs="Arial"/>
                <w:sz w:val="18"/>
                <w:szCs w:val="20"/>
              </w:rPr>
              <w:t>[..]</w:t>
            </w:r>
          </w:p>
          <w:p w14:paraId="6A05A809" w14:textId="77777777" w:rsidR="00083013" w:rsidRPr="00646C59" w:rsidRDefault="00083013" w:rsidP="00083013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single" w:sz="4" w:space="0" w:color="auto"/>
              <w:right w:val="single" w:sz="4" w:space="0" w:color="auto"/>
            </w:tcBorders>
          </w:tcPr>
          <w:p w14:paraId="5A39BBE3" w14:textId="77777777" w:rsidR="00083013" w:rsidRPr="00D66097" w:rsidRDefault="00083013" w:rsidP="00083013">
            <w:pPr>
              <w:pStyle w:val="Nessunaspaziatura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9425A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 xml:space="preserve">BANCA DI CREDITO COOPERATIVO DELLA ROMAGNA </w:t>
            </w:r>
          </w:p>
          <w:p w14:paraId="1D434C0B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OCCIDENTALE</w:t>
            </w:r>
          </w:p>
          <w:p w14:paraId="39C8F134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CDA1BFF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Iscritta all'Albo delle Coop. a Mutualità prevalente al n.</w:t>
            </w:r>
          </w:p>
          <w:p w14:paraId="06710A1D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A156508 -Iscritta all'Albo delle Banche - ABI: 08462</w:t>
            </w:r>
          </w:p>
          <w:p w14:paraId="399DB368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1F87173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 xml:space="preserve">Aderente al Fondo Garanzia dei Depositanti del Credito </w:t>
            </w:r>
          </w:p>
          <w:p w14:paraId="63252C5B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Cooperativo</w:t>
            </w:r>
          </w:p>
          <w:p w14:paraId="24238856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2320697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 xml:space="preserve">Aderente al Gruppo Bancario Cooperativo Cassa Centrale </w:t>
            </w:r>
          </w:p>
          <w:p w14:paraId="54337CEF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Banca, iscritto all’Albo dei Gruppi Bancari</w:t>
            </w:r>
          </w:p>
          <w:p w14:paraId="564CD1DD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C1BF17C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 xml:space="preserve">Soggetta all’attività di direzione e coordinamento della </w:t>
            </w:r>
          </w:p>
          <w:p w14:paraId="370C18F5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 xml:space="preserve">Capogruppo Cassa Centrale Banca Credito Cooperativo </w:t>
            </w:r>
          </w:p>
          <w:p w14:paraId="662652F5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Italiano SpA</w:t>
            </w:r>
          </w:p>
          <w:p w14:paraId="674966AE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5F50DB6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 xml:space="preserve">Iscrizione al Registro delle Imprese di Ravenna e Codice </w:t>
            </w:r>
          </w:p>
          <w:p w14:paraId="251BB332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Fiscale n. 00068200393</w:t>
            </w:r>
          </w:p>
          <w:p w14:paraId="32B641DB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5094D59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Società partecipante al Gruppo IVA Cassa Centrale Banca –</w:t>
            </w:r>
          </w:p>
          <w:p w14:paraId="20E8FA31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 xml:space="preserve">P.IVA 02529020220 </w:t>
            </w:r>
          </w:p>
          <w:p w14:paraId="24D2FFBF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DAA02F9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Sede: Sede Legale e Direzione Piazza Fanti, 17 48014 -</w:t>
            </w:r>
          </w:p>
          <w:p w14:paraId="0E40FA54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 xml:space="preserve">Castel Bolognese (RA) tel. 0546 659111, </w:t>
            </w:r>
          </w:p>
          <w:p w14:paraId="6DD02342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4E58466" w14:textId="77777777" w:rsidR="00C02829" w:rsidRPr="009056E3" w:rsidRDefault="00C02829" w:rsidP="00C0282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56E3">
              <w:rPr>
                <w:rFonts w:ascii="Arial" w:eastAsia="Times New Roman" w:hAnsi="Arial" w:cs="Arial"/>
                <w:sz w:val="20"/>
                <w:szCs w:val="20"/>
              </w:rPr>
              <w:t>e-mail: info@bccro.it</w:t>
            </w:r>
          </w:p>
          <w:p w14:paraId="41C8F396" w14:textId="77777777" w:rsidR="00083013" w:rsidRPr="00646C59" w:rsidRDefault="00083013" w:rsidP="00083013">
            <w:pPr>
              <w:pStyle w:val="Nessunaspaziatura"/>
              <w:jc w:val="right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083013" w:rsidRPr="003B056B" w14:paraId="16D8E4E9" w14:textId="77777777" w:rsidTr="00BD64BB">
        <w:trPr>
          <w:cantSplit/>
          <w:trHeight w:val="57"/>
        </w:trPr>
        <w:tc>
          <w:tcPr>
            <w:tcW w:w="5103" w:type="dxa"/>
            <w:tcBorders>
              <w:top w:val="single" w:sz="4" w:space="0" w:color="auto"/>
            </w:tcBorders>
          </w:tcPr>
          <w:p w14:paraId="77061032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o come il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Cliente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  <w:tc>
          <w:tcPr>
            <w:tcW w:w="292" w:type="dxa"/>
          </w:tcPr>
          <w:p w14:paraId="72A3D3E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</w:p>
        </w:tc>
        <w:tc>
          <w:tcPr>
            <w:tcW w:w="5371" w:type="dxa"/>
            <w:tcBorders>
              <w:top w:val="single" w:sz="4" w:space="0" w:color="auto"/>
            </w:tcBorders>
          </w:tcPr>
          <w:p w14:paraId="138A020C" w14:textId="77777777" w:rsidR="00083013" w:rsidRPr="003B056B" w:rsidRDefault="00083013" w:rsidP="00083013">
            <w:pPr>
              <w:pStyle w:val="Nessunaspaziatura"/>
              <w:rPr>
                <w:rFonts w:ascii="Arial" w:hAnsi="Arial" w:cs="Arial"/>
                <w:i/>
                <w:sz w:val="18"/>
                <w:szCs w:val="20"/>
              </w:rPr>
            </w:pPr>
            <w:r w:rsidRPr="003B056B">
              <w:rPr>
                <w:rFonts w:ascii="Arial" w:hAnsi="Arial" w:cs="Arial"/>
                <w:i/>
                <w:sz w:val="18"/>
                <w:szCs w:val="20"/>
              </w:rPr>
              <w:t xml:space="preserve">di seguito indicata come la </w:t>
            </w:r>
            <w:r w:rsidR="00F959A3">
              <w:rPr>
                <w:rFonts w:ascii="Arial" w:hAnsi="Arial" w:cs="Arial"/>
                <w:i/>
                <w:sz w:val="18"/>
                <w:szCs w:val="20"/>
              </w:rPr>
              <w:t>“</w:t>
            </w:r>
            <w:r w:rsidRPr="001C4BA2">
              <w:rPr>
                <w:rFonts w:ascii="Arial" w:hAnsi="Arial" w:cs="Arial"/>
                <w:b/>
                <w:bCs/>
                <w:i/>
                <w:sz w:val="18"/>
                <w:szCs w:val="20"/>
              </w:rPr>
              <w:t>Banca</w:t>
            </w:r>
            <w:r w:rsidRPr="003B056B">
              <w:rPr>
                <w:rFonts w:ascii="Arial" w:hAnsi="Arial" w:cs="Arial"/>
                <w:i/>
                <w:sz w:val="18"/>
                <w:szCs w:val="20"/>
              </w:rPr>
              <w:t>”</w:t>
            </w:r>
          </w:p>
        </w:tc>
      </w:tr>
    </w:tbl>
    <w:p w14:paraId="0D0B940D" w14:textId="77777777" w:rsidR="00083013" w:rsidRPr="00AE7044" w:rsidRDefault="00083013" w:rsidP="00083013">
      <w:pPr>
        <w:pStyle w:val="Nessunaspaziatura"/>
        <w:rPr>
          <w:rFonts w:ascii="Arial" w:eastAsia="Times New Roman" w:hAnsi="Arial" w:cs="Arial"/>
          <w:sz w:val="14"/>
          <w:szCs w:val="20"/>
          <w:lang w:eastAsia="it-IT"/>
        </w:rPr>
      </w:pPr>
    </w:p>
    <w:p w14:paraId="54F9AE05" w14:textId="77777777" w:rsidR="00083013" w:rsidRDefault="00083013" w:rsidP="00083013">
      <w:pPr>
        <w:pStyle w:val="Nessunaspaziatura"/>
        <w:rPr>
          <w:rFonts w:ascii="Arial" w:hAnsi="Arial" w:cs="Arial"/>
          <w:sz w:val="14"/>
          <w:szCs w:val="20"/>
        </w:rPr>
      </w:pPr>
      <w:r w:rsidRPr="00AE7044">
        <w:rPr>
          <w:rFonts w:ascii="Arial" w:hAnsi="Arial" w:cs="Arial"/>
          <w:sz w:val="14"/>
          <w:szCs w:val="20"/>
        </w:rPr>
        <w:t xml:space="preserve">   </w:t>
      </w:r>
    </w:p>
    <w:p w14:paraId="0E27B00A" w14:textId="77777777" w:rsidR="00A12E7D" w:rsidRPr="00AE7044" w:rsidRDefault="00A12E7D" w:rsidP="00083013">
      <w:pPr>
        <w:pStyle w:val="Nessunaspaziatura"/>
        <w:rPr>
          <w:rFonts w:ascii="Arial" w:hAnsi="Arial" w:cs="Arial"/>
          <w:sz w:val="14"/>
          <w:szCs w:val="20"/>
        </w:rPr>
      </w:pPr>
    </w:p>
    <w:p w14:paraId="60061E4C" w14:textId="77777777" w:rsidR="0088738D" w:rsidRDefault="0088738D" w:rsidP="00B53518">
      <w:pPr>
        <w:pStyle w:val="Normale0"/>
        <w:rPr>
          <w:b/>
          <w:sz w:val="18"/>
        </w:rPr>
      </w:pPr>
    </w:p>
    <w:p w14:paraId="4A082F53" w14:textId="77777777" w:rsidR="00083013" w:rsidRPr="00CD30A6" w:rsidRDefault="00083013" w:rsidP="002B192C">
      <w:pPr>
        <w:pStyle w:val="Normale0"/>
        <w:jc w:val="both"/>
        <w:rPr>
          <w:b/>
          <w:sz w:val="18"/>
        </w:rPr>
      </w:pPr>
      <w:r w:rsidRPr="00CD30A6">
        <w:rPr>
          <w:b/>
          <w:sz w:val="18"/>
        </w:rPr>
        <w:t xml:space="preserve">OGGETTO: </w:t>
      </w:r>
      <w:r w:rsidR="00B53518" w:rsidRPr="00B53518">
        <w:rPr>
          <w:b/>
          <w:sz w:val="18"/>
        </w:rPr>
        <w:t xml:space="preserve">Richiesta </w:t>
      </w:r>
      <w:r w:rsidR="00E11D3E">
        <w:rPr>
          <w:b/>
          <w:sz w:val="18"/>
        </w:rPr>
        <w:t>e</w:t>
      </w:r>
      <w:r w:rsidR="00597295">
        <w:rPr>
          <w:b/>
          <w:sz w:val="18"/>
        </w:rPr>
        <w:t xml:space="preserve"> ottenimento di</w:t>
      </w:r>
      <w:r w:rsidR="00EC118F">
        <w:rPr>
          <w:b/>
          <w:sz w:val="18"/>
        </w:rPr>
        <w:t xml:space="preserve"> copia di</w:t>
      </w:r>
      <w:r w:rsidR="00597295">
        <w:rPr>
          <w:b/>
          <w:sz w:val="18"/>
        </w:rPr>
        <w:t xml:space="preserve"> documentazione</w:t>
      </w:r>
    </w:p>
    <w:p w14:paraId="44EAFD9C" w14:textId="77777777" w:rsidR="00083013" w:rsidRDefault="00083013" w:rsidP="00083013">
      <w:pPr>
        <w:pStyle w:val="Normale0"/>
        <w:rPr>
          <w:b/>
          <w:sz w:val="18"/>
        </w:rPr>
      </w:pPr>
    </w:p>
    <w:p w14:paraId="4B94D5A5" w14:textId="77777777" w:rsidR="0088738D" w:rsidRDefault="0088738D" w:rsidP="00083013">
      <w:pPr>
        <w:pStyle w:val="Normale0"/>
        <w:rPr>
          <w:b/>
          <w:sz w:val="18"/>
        </w:rPr>
      </w:pPr>
    </w:p>
    <w:p w14:paraId="3DEEC669" w14:textId="77777777" w:rsidR="00A12E7D" w:rsidRDefault="00A12E7D" w:rsidP="00083013">
      <w:pPr>
        <w:pStyle w:val="Normale0"/>
        <w:rPr>
          <w:b/>
          <w:sz w:val="18"/>
        </w:rPr>
      </w:pPr>
    </w:p>
    <w:p w14:paraId="3656B9AB" w14:textId="77777777" w:rsidR="00A12E7D" w:rsidRPr="00CD30A6" w:rsidRDefault="00A12E7D" w:rsidP="00083013">
      <w:pPr>
        <w:pStyle w:val="Normale0"/>
        <w:rPr>
          <w:b/>
          <w:sz w:val="18"/>
        </w:rPr>
      </w:pPr>
    </w:p>
    <w:p w14:paraId="070D59C4" w14:textId="77777777" w:rsidR="00A12E7D" w:rsidRDefault="00507C94" w:rsidP="00220190">
      <w:pPr>
        <w:pStyle w:val="Normale0"/>
        <w:ind w:firstLine="709"/>
        <w:jc w:val="both"/>
        <w:rPr>
          <w:color w:val="000000"/>
          <w:sz w:val="18"/>
        </w:rPr>
      </w:pPr>
      <w:r w:rsidRPr="00507C94">
        <w:rPr>
          <w:color w:val="000000"/>
          <w:sz w:val="18"/>
        </w:rPr>
        <w:t xml:space="preserve">Con </w:t>
      </w:r>
      <w:r w:rsidR="004E2EDA">
        <w:rPr>
          <w:color w:val="000000"/>
          <w:sz w:val="18"/>
        </w:rPr>
        <w:t>i</w:t>
      </w:r>
      <w:r w:rsidR="00A8169B" w:rsidRPr="00A8169B">
        <w:rPr>
          <w:color w:val="000000"/>
          <w:sz w:val="18"/>
        </w:rPr>
        <w:t xml:space="preserve">l presente </w:t>
      </w:r>
      <w:r w:rsidR="004E2EDA">
        <w:rPr>
          <w:color w:val="000000"/>
          <w:sz w:val="18"/>
        </w:rPr>
        <w:t>modul</w:t>
      </w:r>
      <w:r w:rsidR="009C46D3">
        <w:rPr>
          <w:color w:val="000000"/>
          <w:sz w:val="18"/>
        </w:rPr>
        <w:t>o</w:t>
      </w:r>
      <w:r w:rsidR="004E2EDA">
        <w:rPr>
          <w:color w:val="000000"/>
          <w:sz w:val="18"/>
        </w:rPr>
        <w:t xml:space="preserve">, </w:t>
      </w:r>
      <w:r w:rsidR="00EC118F">
        <w:rPr>
          <w:color w:val="000000"/>
          <w:sz w:val="18"/>
        </w:rPr>
        <w:t>ho</w:t>
      </w:r>
      <w:r w:rsidR="00E11D3E">
        <w:rPr>
          <w:color w:val="000000"/>
          <w:sz w:val="18"/>
        </w:rPr>
        <w:t xml:space="preserve"> richiesto e </w:t>
      </w:r>
      <w:r w:rsidR="00EC118F">
        <w:rPr>
          <w:color w:val="000000"/>
          <w:sz w:val="18"/>
        </w:rPr>
        <w:t xml:space="preserve">dichiaro di aver  </w:t>
      </w:r>
      <w:r w:rsidR="00E11D3E">
        <w:rPr>
          <w:color w:val="000000"/>
          <w:sz w:val="18"/>
        </w:rPr>
        <w:t>ottenuto gratuitamente dalla Banca copia cartacea</w:t>
      </w:r>
      <w:r w:rsidR="00A12E7D">
        <w:rPr>
          <w:color w:val="000000"/>
          <w:sz w:val="18"/>
        </w:rPr>
        <w:t>:</w:t>
      </w:r>
    </w:p>
    <w:p w14:paraId="45FB0818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</w:p>
    <w:p w14:paraId="02E16C5F" w14:textId="77777777" w:rsidR="00A12E7D" w:rsidRDefault="00A12E7D" w:rsidP="00220190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A2081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</w:t>
      </w:r>
      <w:r w:rsidR="00A8169B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modulo </w:t>
      </w:r>
      <w:r w:rsidR="00832698">
        <w:rPr>
          <w:color w:val="000000"/>
          <w:sz w:val="18"/>
        </w:rPr>
        <w:t xml:space="preserve">unico </w:t>
      </w:r>
      <w:r w:rsidR="00A8169B" w:rsidRPr="00A8169B">
        <w:rPr>
          <w:color w:val="000000"/>
          <w:sz w:val="18"/>
        </w:rPr>
        <w:t xml:space="preserve">di adesione al </w:t>
      </w:r>
      <w:r w:rsidR="00A8169B">
        <w:rPr>
          <w:color w:val="000000"/>
          <w:sz w:val="18"/>
        </w:rPr>
        <w:t>Servizio di FEA</w:t>
      </w:r>
      <w:r w:rsidR="000D57FC">
        <w:rPr>
          <w:color w:val="000000"/>
          <w:sz w:val="18"/>
        </w:rPr>
        <w:t xml:space="preserve"> </w:t>
      </w:r>
      <w:r w:rsidR="00832698">
        <w:rPr>
          <w:color w:val="000000"/>
          <w:sz w:val="18"/>
        </w:rPr>
        <w:t xml:space="preserve">OTP </w:t>
      </w:r>
      <w:r w:rsidR="000D57FC">
        <w:rPr>
          <w:color w:val="000000"/>
          <w:sz w:val="18"/>
        </w:rPr>
        <w:t>da me attivato</w:t>
      </w:r>
      <w:r w:rsidR="00EC118F">
        <w:rPr>
          <w:color w:val="000000"/>
          <w:sz w:val="18"/>
        </w:rPr>
        <w:t>;</w:t>
      </w:r>
      <w:r w:rsidR="00B16CE5">
        <w:rPr>
          <w:color w:val="000000"/>
          <w:sz w:val="18"/>
        </w:rPr>
        <w:t xml:space="preserve"> </w:t>
      </w:r>
      <w:r w:rsidR="00B16CE5" w:rsidRPr="00EC118F">
        <w:rPr>
          <w:color w:val="000000"/>
          <w:sz w:val="18"/>
        </w:rPr>
        <w:t>e/o</w:t>
      </w:r>
    </w:p>
    <w:p w14:paraId="2587DC01" w14:textId="77777777" w:rsidR="00A12E7D" w:rsidRDefault="00A12E7D" w:rsidP="00DF6501">
      <w:pPr>
        <w:pStyle w:val="Normale0"/>
        <w:ind w:firstLine="709"/>
        <w:jc w:val="both"/>
        <w:rPr>
          <w:color w:val="000000"/>
          <w:sz w:val="18"/>
        </w:rPr>
      </w:pPr>
      <w:r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 </w:t>
      </w:r>
      <w:r>
        <w:rPr>
          <w:color w:val="000000"/>
          <w:sz w:val="18"/>
        </w:rPr>
        <w:t xml:space="preserve">□  </w:t>
      </w:r>
      <w:r w:rsidR="00A8169B" w:rsidRPr="00A8169B">
        <w:rPr>
          <w:color w:val="000000"/>
          <w:sz w:val="18"/>
        </w:rPr>
        <w:t>del documento di</w:t>
      </w:r>
      <w:r w:rsidR="00202428">
        <w:rPr>
          <w:color w:val="000000"/>
          <w:sz w:val="18"/>
        </w:rPr>
        <w:t xml:space="preserve"> </w:t>
      </w:r>
      <w:r w:rsidR="00A8169B" w:rsidRPr="00A8169B">
        <w:rPr>
          <w:color w:val="000000"/>
          <w:sz w:val="18"/>
        </w:rPr>
        <w:t xml:space="preserve">riconoscimento </w:t>
      </w:r>
      <w:r w:rsidR="00FF13A7">
        <w:rPr>
          <w:color w:val="000000"/>
          <w:sz w:val="18"/>
        </w:rPr>
        <w:t xml:space="preserve"> utilizzato </w:t>
      </w:r>
      <w:r w:rsidR="00A8169B" w:rsidRPr="00A8169B">
        <w:rPr>
          <w:color w:val="000000"/>
          <w:sz w:val="18"/>
        </w:rPr>
        <w:t>per l’a</w:t>
      </w:r>
      <w:r w:rsidR="00202428">
        <w:rPr>
          <w:color w:val="000000"/>
          <w:sz w:val="18"/>
        </w:rPr>
        <w:t xml:space="preserve">ttivazione del </w:t>
      </w:r>
      <w:r w:rsidR="00C61240">
        <w:rPr>
          <w:color w:val="000000"/>
          <w:sz w:val="18"/>
        </w:rPr>
        <w:t>s</w:t>
      </w:r>
      <w:r w:rsidR="00202428">
        <w:rPr>
          <w:color w:val="000000"/>
          <w:sz w:val="18"/>
        </w:rPr>
        <w:t>ervizio stesso</w:t>
      </w:r>
      <w:r w:rsidR="00E8176D">
        <w:rPr>
          <w:color w:val="000000"/>
          <w:sz w:val="18"/>
        </w:rPr>
        <w:t xml:space="preserve">. </w:t>
      </w:r>
    </w:p>
    <w:p w14:paraId="049F31CB" w14:textId="77777777" w:rsidR="000D57FC" w:rsidRPr="002B192C" w:rsidRDefault="000D57FC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42921074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>
        <w:rPr>
          <w:rFonts w:ascii="Arial" w:eastAsia="Times New Roman" w:hAnsi="Arial" w:cs="Arial"/>
          <w:sz w:val="18"/>
          <w:szCs w:val="20"/>
          <w:lang w:eastAsia="it-IT"/>
        </w:rPr>
        <w:tab/>
      </w:r>
      <w:bookmarkStart w:id="1" w:name="_Hlk102661163"/>
      <w:r>
        <w:rPr>
          <w:rFonts w:ascii="Arial" w:eastAsia="Times New Roman" w:hAnsi="Arial" w:cs="Arial"/>
          <w:sz w:val="18"/>
          <w:szCs w:val="20"/>
          <w:lang w:eastAsia="it-IT"/>
        </w:rPr>
        <w:t>Dichiaro altresì di avere ricevuto copia del presente atto.</w:t>
      </w:r>
    </w:p>
    <w:bookmarkEnd w:id="1"/>
    <w:p w14:paraId="53128261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62486C05" w14:textId="77777777" w:rsidR="00B16CE5" w:rsidRDefault="00B16CE5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</w:p>
    <w:p w14:paraId="7256CB42" w14:textId="77777777" w:rsidR="00DF6501" w:rsidRPr="00DF6501" w:rsidRDefault="00DF6501" w:rsidP="00DF650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20"/>
          <w:lang w:eastAsia="it-IT"/>
        </w:rPr>
      </w:pPr>
      <w:r w:rsidRPr="002B192C">
        <w:rPr>
          <w:rFonts w:ascii="Arial" w:eastAsia="Times New Roman" w:hAnsi="Arial" w:cs="Arial"/>
          <w:sz w:val="18"/>
          <w:szCs w:val="20"/>
          <w:lang w:eastAsia="it-IT"/>
        </w:rPr>
        <w:t>Data, ________________</w:t>
      </w:r>
    </w:p>
    <w:p w14:paraId="4101652C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tbl>
      <w:tblPr>
        <w:tblW w:w="9531" w:type="dxa"/>
        <w:tblInd w:w="108" w:type="dxa"/>
        <w:tblLook w:val="01E0" w:firstRow="1" w:lastRow="1" w:firstColumn="1" w:lastColumn="1" w:noHBand="0" w:noVBand="0"/>
      </w:tblPr>
      <w:tblGrid>
        <w:gridCol w:w="4860"/>
        <w:gridCol w:w="1080"/>
        <w:gridCol w:w="3591"/>
      </w:tblGrid>
      <w:tr w:rsidR="00DF6501" w:rsidRPr="00DF6501" w14:paraId="4B99056E" w14:textId="77777777" w:rsidTr="001C6F93">
        <w:tc>
          <w:tcPr>
            <w:tcW w:w="4860" w:type="dxa"/>
          </w:tcPr>
          <w:p w14:paraId="1299C43A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4DDBEF00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61D779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US"/>
              </w:rPr>
            </w:pPr>
          </w:p>
        </w:tc>
      </w:tr>
      <w:tr w:rsidR="00DF6501" w:rsidRPr="00DF6501" w14:paraId="4EAB9BCA" w14:textId="77777777" w:rsidTr="001C6F93">
        <w:tc>
          <w:tcPr>
            <w:tcW w:w="4860" w:type="dxa"/>
          </w:tcPr>
          <w:p w14:paraId="3CF2D8B6" w14:textId="77777777" w:rsid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FB78278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1FC39945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0562CB0E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34CE0A41" w14:textId="77777777" w:rsidR="00A12E7D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  <w:p w14:paraId="6D98A12B" w14:textId="77777777" w:rsidR="00A12E7D" w:rsidRPr="00DF6501" w:rsidRDefault="00A12E7D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1080" w:type="dxa"/>
          </w:tcPr>
          <w:p w14:paraId="2946DB82" w14:textId="77777777" w:rsidR="00DF6501" w:rsidRPr="00DF6501" w:rsidRDefault="00DF6501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ED0B901" w14:textId="77777777" w:rsidR="00DF6501" w:rsidRPr="00A12E7D" w:rsidRDefault="00BF2850" w:rsidP="00DF650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             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  <w:lang w:val="en-US"/>
              </w:rPr>
              <w:t xml:space="preserve">Firma </w:t>
            </w:r>
            <w:r w:rsidR="00DF6501" w:rsidRPr="00A12E7D">
              <w:rPr>
                <w:rFonts w:ascii="Arial" w:eastAsia="Times New Roman" w:hAnsi="Arial" w:cs="Arial"/>
                <w:i/>
                <w:iCs/>
                <w:sz w:val="16"/>
                <w:szCs w:val="18"/>
              </w:rPr>
              <w:t>Cliente</w:t>
            </w:r>
          </w:p>
        </w:tc>
      </w:tr>
      <w:bookmarkEnd w:id="0"/>
    </w:tbl>
    <w:p w14:paraId="5997CC1D" w14:textId="77777777" w:rsidR="00DF6501" w:rsidRPr="00DF6501" w:rsidRDefault="00DF6501" w:rsidP="00DF6501">
      <w:pPr>
        <w:widowControl w:val="0"/>
        <w:tabs>
          <w:tab w:val="left" w:pos="549"/>
          <w:tab w:val="left" w:pos="2454"/>
          <w:tab w:val="left" w:pos="9031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20"/>
          <w:lang w:eastAsia="it-IT"/>
        </w:rPr>
      </w:pPr>
    </w:p>
    <w:sectPr w:rsidR="00DF6501" w:rsidRPr="00DF6501" w:rsidSect="0008301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B9E253" w14:textId="77777777" w:rsidR="008131D7" w:rsidRDefault="008131D7" w:rsidP="00083013">
      <w:pPr>
        <w:spacing w:after="0" w:line="240" w:lineRule="auto"/>
      </w:pPr>
      <w:r>
        <w:separator/>
      </w:r>
    </w:p>
  </w:endnote>
  <w:endnote w:type="continuationSeparator" w:id="0">
    <w:p w14:paraId="23DE523C" w14:textId="77777777" w:rsidR="008131D7" w:rsidRDefault="008131D7" w:rsidP="00083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9F23F" w14:textId="77777777" w:rsidR="00013830" w:rsidRDefault="0001383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05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446"/>
      <w:gridCol w:w="2060"/>
      <w:gridCol w:w="3830"/>
      <w:gridCol w:w="2269"/>
    </w:tblGrid>
    <w:tr w:rsidR="00083013" w:rsidRPr="00D66097" w14:paraId="6A27FEA0" w14:textId="77777777" w:rsidTr="00083013">
      <w:tc>
        <w:tcPr>
          <w:tcW w:w="2446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15B47685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bookmarkStart w:id="2" w:name="VariabiliPiede"/>
          <w:r w:rsidRPr="00D66097">
            <w:rPr>
              <w:rFonts w:ascii="Arial" w:hAnsi="Arial" w:cs="Arial"/>
              <w:sz w:val="16"/>
              <w:szCs w:val="16"/>
            </w:rPr>
            <w:t xml:space="preserve">Rapporto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servizi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rappor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0001542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06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5A2E7194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Data di stampa: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ataStamp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10/03/20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3830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7E6A8BF7" w14:textId="77777777" w:rsidR="00083013" w:rsidRPr="00D66097" w:rsidRDefault="00083013" w:rsidP="00083013">
          <w:pPr>
            <w:pStyle w:val="Pidipagina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Mod.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copiaContratto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AN000501000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  <w:r>
            <w:rPr>
              <w:rFonts w:ascii="Arial" w:hAnsi="Arial" w:cs="Arial"/>
              <w:sz w:val="16"/>
              <w:szCs w:val="16"/>
            </w:rPr>
            <w:t xml:space="preserve"> - 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OCVARIABLE "descrizioneTipoCopia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016DD7">
            <w:rPr>
              <w:rFonts w:ascii="Arial" w:hAnsi="Arial" w:cs="Arial"/>
              <w:sz w:val="16"/>
              <w:szCs w:val="16"/>
            </w:rPr>
            <w:t>Copia Banca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  <w:tc>
        <w:tcPr>
          <w:tcW w:w="2269" w:type="dxa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0D951857" w14:textId="77777777" w:rsidR="00083013" w:rsidRPr="00D66097" w:rsidRDefault="00083013" w:rsidP="00083013">
          <w:pPr>
            <w:pStyle w:val="Pidipagina"/>
            <w:jc w:val="right"/>
            <w:rPr>
              <w:rFonts w:ascii="Arial" w:hAnsi="Arial" w:cs="Arial"/>
              <w:sz w:val="16"/>
              <w:szCs w:val="16"/>
            </w:rPr>
          </w:pPr>
          <w:r w:rsidRPr="00D66097">
            <w:rPr>
              <w:rFonts w:ascii="Arial" w:hAnsi="Arial" w:cs="Arial"/>
              <w:sz w:val="16"/>
              <w:szCs w:val="16"/>
            </w:rPr>
            <w:t xml:space="preserve">Pagina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PAGE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 xml:space="preserve"> di </w:t>
          </w:r>
          <w:r w:rsidRPr="00D66097">
            <w:rPr>
              <w:rFonts w:ascii="Arial" w:hAnsi="Arial" w:cs="Arial"/>
            </w:rPr>
            <w:fldChar w:fldCharType="begin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instrText xml:space="preserve"> NUMPAGES </w:instrText>
          </w:r>
          <w:r w:rsidRPr="00D66097">
            <w:rPr>
              <w:rFonts w:ascii="Arial" w:hAnsi="Arial" w:cs="Arial"/>
            </w:rPr>
            <w:fldChar w:fldCharType="separate"/>
          </w:r>
          <w:r w:rsidRPr="00D66097">
            <w:rPr>
              <w:rStyle w:val="Numeropagina"/>
              <w:rFonts w:ascii="Arial" w:hAnsi="Arial" w:cs="Arial"/>
              <w:sz w:val="16"/>
              <w:szCs w:val="16"/>
            </w:rPr>
            <w:t>1</w:t>
          </w:r>
          <w:r w:rsidRPr="00D66097">
            <w:rPr>
              <w:rFonts w:ascii="Arial" w:hAnsi="Arial" w:cs="Arial"/>
            </w:rPr>
            <w:fldChar w:fldCharType="end"/>
          </w:r>
        </w:p>
      </w:tc>
    </w:tr>
  </w:tbl>
  <w:bookmarkEnd w:id="2"/>
  <w:p w14:paraId="52E56223" w14:textId="77777777" w:rsidR="00083013" w:rsidRDefault="001D78A5" w:rsidP="00083013">
    <w:pPr>
      <w:pStyle w:val="Nessunaspaziatura"/>
      <w:tabs>
        <w:tab w:val="left" w:pos="3330"/>
      </w:tabs>
    </w:pPr>
    <w:r>
      <w:rPr>
        <w:noProof/>
      </w:rPr>
      <w:drawing>
        <wp:inline distT="0" distB="0" distL="0" distR="0" wp14:anchorId="33C38506" wp14:editId="07777777">
          <wp:extent cx="4333875" cy="23812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387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72F646" w14:textId="77777777" w:rsidR="00013830" w:rsidRDefault="0001383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FFD37" w14:textId="77777777" w:rsidR="008131D7" w:rsidRDefault="008131D7" w:rsidP="00083013">
      <w:pPr>
        <w:spacing w:after="0" w:line="240" w:lineRule="auto"/>
      </w:pPr>
      <w:r>
        <w:separator/>
      </w:r>
    </w:p>
  </w:footnote>
  <w:footnote w:type="continuationSeparator" w:id="0">
    <w:p w14:paraId="6B699379" w14:textId="77777777" w:rsidR="008131D7" w:rsidRDefault="008131D7" w:rsidP="00083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E6F91" w14:textId="4087BBCD" w:rsidR="00013830" w:rsidRDefault="00C02829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23C7121" wp14:editId="4DAC7B86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541145" cy="340995"/>
              <wp:effectExtent l="0" t="0" r="0" b="1905"/>
              <wp:wrapNone/>
              <wp:docPr id="400219530" name="Casella di testo 2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EE965E" w14:textId="360B594F" w:rsidR="00C02829" w:rsidRPr="00C02829" w:rsidRDefault="00C02829" w:rsidP="00C02829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C02829"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3C7121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alt="CLASSIFICAZIONE: INTERNO" style="position:absolute;margin-left:70.15pt;margin-top:0;width:121.35pt;height:26.85pt;z-index:25166131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" filled="f" stroked="f">
              <v:fill o:detectmouseclick="t"/>
              <v:textbox style="mso-fit-shape-to-text:t" inset="0,15pt,20pt,0">
                <w:txbxContent>
                  <w:p w14:paraId="22EE965E" w14:textId="360B594F" w:rsidR="00C02829" w:rsidRPr="00C02829" w:rsidRDefault="00C02829" w:rsidP="00C02829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C02829"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pict w14:anchorId="2A9BE1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7" o:spid="_x0000_s1027" type="#_x0000_t136" style="position:absolute;margin-left:0;margin-top:0;width:624.25pt;height:113.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BE0A6" w14:textId="743BEB3E" w:rsidR="001D33B1" w:rsidRDefault="00C02829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39BC8E27" wp14:editId="269C5058">
              <wp:simplePos x="457200" y="181155"/>
              <wp:positionH relativeFrom="page">
                <wp:align>right</wp:align>
              </wp:positionH>
              <wp:positionV relativeFrom="page">
                <wp:align>top</wp:align>
              </wp:positionV>
              <wp:extent cx="1541145" cy="340995"/>
              <wp:effectExtent l="0" t="0" r="0" b="1905"/>
              <wp:wrapNone/>
              <wp:docPr id="1279469596" name="Casella di testo 3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856FB82" w14:textId="2BFB6DF7" w:rsidR="00C02829" w:rsidRPr="00C02829" w:rsidRDefault="00C02829" w:rsidP="00C02829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C02829"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9BC8E27" id="_x0000_t202" coordsize="21600,21600" o:spt="202" path="m,l,21600r21600,l21600,xe">
              <v:stroke joinstyle="miter"/>
              <v:path gradientshapeok="t" o:connecttype="rect"/>
            </v:shapetype>
            <v:shape id="Casella di testo 3" o:spid="_x0000_s1027" type="#_x0000_t202" alt="CLASSIFICAZIONE: INTERNO" style="position:absolute;margin-left:70.15pt;margin-top:0;width:121.35pt;height:26.85pt;z-index:251662336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" filled="f" stroked="f">
              <v:fill o:detectmouseclick="t"/>
              <v:textbox style="mso-fit-shape-to-text:t" inset="0,15pt,20pt,0">
                <w:txbxContent>
                  <w:p w14:paraId="2856FB82" w14:textId="2BFB6DF7" w:rsidR="00C02829" w:rsidRPr="00C02829" w:rsidRDefault="00C02829" w:rsidP="00C02829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C02829"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pict w14:anchorId="01AC37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8" o:spid="_x0000_s1028" type="#_x0000_t136" style="position:absolute;margin-left:0;margin-top:0;width:624.25pt;height:113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DCEAD" w14:textId="43454128" w:rsidR="00013830" w:rsidRDefault="00C02829">
    <w:pPr>
      <w:pStyle w:val="Intestazion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2E17C7D" wp14:editId="6E958584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541145" cy="340995"/>
              <wp:effectExtent l="0" t="0" r="0" b="1905"/>
              <wp:wrapNone/>
              <wp:docPr id="1255228918" name="Casella di testo 1" descr="CLASSIFICAZIONE: INTERNO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832314" w14:textId="02E581B9" w:rsidR="00C02829" w:rsidRPr="00C02829" w:rsidRDefault="00C02829" w:rsidP="00C02829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C02829">
                            <w:rPr>
                              <w:rFonts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CLASSIFICAZIONE: INTERNO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E17C7D" id="_x0000_t202" coordsize="21600,21600" o:spt="202" path="m,l,21600r21600,l21600,xe">
              <v:stroke joinstyle="miter"/>
              <v:path gradientshapeok="t" o:connecttype="rect"/>
            </v:shapetype>
            <v:shape id="Casella di testo 1" o:spid="_x0000_s1028" type="#_x0000_t202" alt="CLASSIFICAZIONE: INTERNO" style="position:absolute;margin-left:70.15pt;margin-top:0;width:121.35pt;height:26.8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" filled="f" stroked="f">
              <v:fill o:detectmouseclick="t"/>
              <v:textbox style="mso-fit-shape-to-text:t" inset="0,15pt,20pt,0">
                <w:txbxContent>
                  <w:p w14:paraId="35832314" w14:textId="02E581B9" w:rsidR="00C02829" w:rsidRPr="00C02829" w:rsidRDefault="00C02829" w:rsidP="00C02829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C02829">
                      <w:rPr>
                        <w:rFonts w:cs="Calibri"/>
                        <w:noProof/>
                        <w:color w:val="000000"/>
                        <w:sz w:val="18"/>
                        <w:szCs w:val="18"/>
                      </w:rPr>
                      <w:t>CLASSIFICAZIONE: INTERN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pict w14:anchorId="443142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646656" o:spid="_x0000_s1026" type="#_x0000_t136" style="position:absolute;margin-left:0;margin-top:0;width:624.25pt;height:113.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FAC-SIMI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276F6"/>
    <w:multiLevelType w:val="hybridMultilevel"/>
    <w:tmpl w:val="321238F4"/>
    <w:lvl w:ilvl="0" w:tplc="0410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BA3695D"/>
    <w:multiLevelType w:val="hybridMultilevel"/>
    <w:tmpl w:val="D038AA88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40C32EF"/>
    <w:multiLevelType w:val="hybridMultilevel"/>
    <w:tmpl w:val="8208E472"/>
    <w:lvl w:ilvl="0" w:tplc="4384B5C2">
      <w:start w:val="1"/>
      <w:numFmt w:val="bullet"/>
      <w:lvlText w:val="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123188494">
    <w:abstractNumId w:val="2"/>
  </w:num>
  <w:num w:numId="2" w16cid:durableId="1476869836">
    <w:abstractNumId w:val="0"/>
  </w:num>
  <w:num w:numId="3" w16cid:durableId="1204489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PaneSortMethod w:val="0000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U0NjU1tbAwtDBV0lEKTi0uzszPAykwqQUAKxxxBCwAAAA="/>
    <w:docVar w:name="cagIntestatario" w:val="00015421"/>
    <w:docVar w:name="cagIntestatario__1" w:val="00015421"/>
    <w:docVar w:name="copiaContratto" w:val="AN0005010001"/>
    <w:docVar w:name="dataStampa" w:val="10/03/20"/>
    <w:docVar w:name="dataStampa__1" w:val="10/03/20"/>
    <w:docVar w:name="descrizioneTipoCopia" w:val="Copia Banca"/>
    <w:docVar w:name="edizioneContratto" w:val="ED.02/2017"/>
    <w:docVar w:name="intestazione1a" w:val="DOBBIACO PAOLO"/>
    <w:docVar w:name="intestazione1a__1" w:val="DOBBIACO PAOLO"/>
    <w:docVar w:name="intestazione1a__2" w:val="DOBBIACO PAOLO"/>
    <w:docVar w:name="luogoEmissioneContratto" w:val="ABBASANTA"/>
    <w:docVar w:name="luogoEmissioneContratto__1" w:val="ABBASANTA"/>
    <w:docVar w:name="rapporto" w:val="00015421"/>
    <w:docVar w:name="residenzaCap" w:val="09071"/>
    <w:docVar w:name="residenzaCap__1" w:val="09071"/>
    <w:docVar w:name="residenzaIndirizzo" w:val="INDIRIZZO RESIDENZA"/>
    <w:docVar w:name="residenzaIndirizzo__1" w:val="INDIRIZZO RESIDENZA"/>
    <w:docVar w:name="residenzaLocalita" w:val="ABBASANTA"/>
    <w:docVar w:name="residenzaLocalita__1" w:val="ABBASANTA"/>
    <w:docVar w:name="servizio" w:val="A01"/>
    <w:docVar w:name="titoloContratto" w:val="Adesione al servizio di firma elettronica avanzata"/>
    <w:docVar w:name="titoloOnorifico" w:val="EGR. SIG."/>
    <w:docVar w:name="titoloOnorifico__1" w:val="EGR. SIG."/>
  </w:docVars>
  <w:rsids>
    <w:rsidRoot w:val="00153965"/>
    <w:rsid w:val="00006518"/>
    <w:rsid w:val="00011A86"/>
    <w:rsid w:val="00013830"/>
    <w:rsid w:val="00016DD7"/>
    <w:rsid w:val="00035FDE"/>
    <w:rsid w:val="00050D54"/>
    <w:rsid w:val="00050E47"/>
    <w:rsid w:val="00053323"/>
    <w:rsid w:val="00077EB7"/>
    <w:rsid w:val="00083013"/>
    <w:rsid w:val="00092934"/>
    <w:rsid w:val="000C2EB9"/>
    <w:rsid w:val="000D57FC"/>
    <w:rsid w:val="000D6FD6"/>
    <w:rsid w:val="00100A5B"/>
    <w:rsid w:val="00153965"/>
    <w:rsid w:val="00163A2E"/>
    <w:rsid w:val="001C4BA2"/>
    <w:rsid w:val="001C6F93"/>
    <w:rsid w:val="001D33B1"/>
    <w:rsid w:val="001D78A5"/>
    <w:rsid w:val="00202428"/>
    <w:rsid w:val="00220190"/>
    <w:rsid w:val="002621A9"/>
    <w:rsid w:val="002709C4"/>
    <w:rsid w:val="002A6E4D"/>
    <w:rsid w:val="002B192C"/>
    <w:rsid w:val="002E2DB5"/>
    <w:rsid w:val="0033775E"/>
    <w:rsid w:val="003758F8"/>
    <w:rsid w:val="003B57DD"/>
    <w:rsid w:val="00416F74"/>
    <w:rsid w:val="00422445"/>
    <w:rsid w:val="0045537A"/>
    <w:rsid w:val="00457741"/>
    <w:rsid w:val="00465CB1"/>
    <w:rsid w:val="004A2091"/>
    <w:rsid w:val="004E2EDA"/>
    <w:rsid w:val="004F361B"/>
    <w:rsid w:val="00507C94"/>
    <w:rsid w:val="0051426A"/>
    <w:rsid w:val="0052362E"/>
    <w:rsid w:val="005412A9"/>
    <w:rsid w:val="00570C41"/>
    <w:rsid w:val="00590C1D"/>
    <w:rsid w:val="00592A5B"/>
    <w:rsid w:val="00597295"/>
    <w:rsid w:val="005F1284"/>
    <w:rsid w:val="005F16FF"/>
    <w:rsid w:val="00604F17"/>
    <w:rsid w:val="00610905"/>
    <w:rsid w:val="00646C59"/>
    <w:rsid w:val="0064790F"/>
    <w:rsid w:val="00677005"/>
    <w:rsid w:val="00686E9F"/>
    <w:rsid w:val="006B165C"/>
    <w:rsid w:val="006B6964"/>
    <w:rsid w:val="006E1D7B"/>
    <w:rsid w:val="007127CF"/>
    <w:rsid w:val="0074028F"/>
    <w:rsid w:val="00784945"/>
    <w:rsid w:val="00792989"/>
    <w:rsid w:val="007930D4"/>
    <w:rsid w:val="007B4677"/>
    <w:rsid w:val="007B7BD9"/>
    <w:rsid w:val="007C1BA4"/>
    <w:rsid w:val="008131D7"/>
    <w:rsid w:val="00815796"/>
    <w:rsid w:val="00832698"/>
    <w:rsid w:val="0083367C"/>
    <w:rsid w:val="0088738D"/>
    <w:rsid w:val="008A552C"/>
    <w:rsid w:val="008E1BA3"/>
    <w:rsid w:val="00976E41"/>
    <w:rsid w:val="0098567D"/>
    <w:rsid w:val="009A31DC"/>
    <w:rsid w:val="009C46D3"/>
    <w:rsid w:val="00A07EA5"/>
    <w:rsid w:val="00A12E7D"/>
    <w:rsid w:val="00A8034B"/>
    <w:rsid w:val="00A8169B"/>
    <w:rsid w:val="00A86380"/>
    <w:rsid w:val="00AA2081"/>
    <w:rsid w:val="00AA593E"/>
    <w:rsid w:val="00AD3D5F"/>
    <w:rsid w:val="00AF3943"/>
    <w:rsid w:val="00B16CE5"/>
    <w:rsid w:val="00B34857"/>
    <w:rsid w:val="00B37C59"/>
    <w:rsid w:val="00B53518"/>
    <w:rsid w:val="00B663EA"/>
    <w:rsid w:val="00B7232A"/>
    <w:rsid w:val="00B875F2"/>
    <w:rsid w:val="00B96B0C"/>
    <w:rsid w:val="00BD64BB"/>
    <w:rsid w:val="00BF2850"/>
    <w:rsid w:val="00C02829"/>
    <w:rsid w:val="00C02F6B"/>
    <w:rsid w:val="00C4019C"/>
    <w:rsid w:val="00C61240"/>
    <w:rsid w:val="00C636E1"/>
    <w:rsid w:val="00C84775"/>
    <w:rsid w:val="00CF7A2B"/>
    <w:rsid w:val="00D847D1"/>
    <w:rsid w:val="00DA78D4"/>
    <w:rsid w:val="00DD29EB"/>
    <w:rsid w:val="00DF6501"/>
    <w:rsid w:val="00E11D3E"/>
    <w:rsid w:val="00E74C02"/>
    <w:rsid w:val="00E8176D"/>
    <w:rsid w:val="00E91C39"/>
    <w:rsid w:val="00EA443A"/>
    <w:rsid w:val="00EC118F"/>
    <w:rsid w:val="00EE78D2"/>
    <w:rsid w:val="00EF0BCE"/>
    <w:rsid w:val="00EF7AA5"/>
    <w:rsid w:val="00F10446"/>
    <w:rsid w:val="00F20624"/>
    <w:rsid w:val="00F42F07"/>
    <w:rsid w:val="00F8783A"/>
    <w:rsid w:val="00F959A3"/>
    <w:rsid w:val="00FF13A7"/>
    <w:rsid w:val="132CB20F"/>
    <w:rsid w:val="30BB0FD2"/>
    <w:rsid w:val="35FC492D"/>
    <w:rsid w:val="38476596"/>
    <w:rsid w:val="4489284F"/>
    <w:rsid w:val="4581E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2E70DE"/>
  <w15:chartTrackingRefBased/>
  <w15:docId w15:val="{27F1357F-51DA-476D-8C20-1DFAA0140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t-I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3965"/>
  </w:style>
  <w:style w:type="paragraph" w:styleId="Pidipagina">
    <w:name w:val="footer"/>
    <w:basedOn w:val="Normale"/>
    <w:link w:val="PidipaginaCarattere"/>
    <w:unhideWhenUsed/>
    <w:rsid w:val="001539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153965"/>
  </w:style>
  <w:style w:type="paragraph" w:styleId="Nessunaspaziatura">
    <w:name w:val="No Spacing"/>
    <w:uiPriority w:val="1"/>
    <w:qFormat/>
    <w:rsid w:val="00153965"/>
    <w:rPr>
      <w:sz w:val="22"/>
      <w:szCs w:val="22"/>
      <w:lang w:eastAsia="en-US"/>
    </w:rPr>
  </w:style>
  <w:style w:type="character" w:styleId="Numeropagina">
    <w:name w:val="page number"/>
    <w:semiHidden/>
    <w:unhideWhenUsed/>
    <w:rsid w:val="00153965"/>
  </w:style>
  <w:style w:type="table" w:styleId="Grigliatabella">
    <w:name w:val="Table Grid"/>
    <w:basedOn w:val="Tabellanormale"/>
    <w:uiPriority w:val="39"/>
    <w:rsid w:val="00693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0">
    <w:name w:val="Normale_0"/>
    <w:qFormat/>
    <w:rsid w:val="001171DB"/>
    <w:pPr>
      <w:widowControl w:val="0"/>
      <w:autoSpaceDE w:val="0"/>
      <w:autoSpaceDN w:val="0"/>
      <w:adjustRightInd w:val="0"/>
    </w:pPr>
    <w:rPr>
      <w:rFonts w:ascii="Arial" w:eastAsia="Times New Roman" w:hAnsi="Arial" w:cs="Arial"/>
      <w:lang w:eastAsia="it-IT"/>
    </w:rPr>
  </w:style>
  <w:style w:type="paragraph" w:customStyle="1" w:styleId="Normale1">
    <w:name w:val="Normale_1"/>
    <w:qFormat/>
    <w:pPr>
      <w:spacing w:after="160" w:line="259" w:lineRule="auto"/>
    </w:pPr>
    <w:rPr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95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F959A3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7B467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B4677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7B4677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B4677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7B4677"/>
    <w:rPr>
      <w:b/>
      <w:bCs/>
      <w:lang w:eastAsia="en-US"/>
    </w:rPr>
  </w:style>
  <w:style w:type="paragraph" w:styleId="Revisione">
    <w:name w:val="Revision"/>
    <w:hidden/>
    <w:uiPriority w:val="99"/>
    <w:semiHidden/>
    <w:rsid w:val="00570C4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12BD3FBD8C8F4483EDC4AA6CD75552" ma:contentTypeVersion="18" ma:contentTypeDescription="Creare un nuovo documento." ma:contentTypeScope="" ma:versionID="26a192f615362a4d6231a95d61953aa6">
  <xsd:schema xmlns:xsd="http://www.w3.org/2001/XMLSchema" xmlns:xs="http://www.w3.org/2001/XMLSchema" xmlns:p="http://schemas.microsoft.com/office/2006/metadata/properties" xmlns:ns2="9c190e54-cfc2-437f-9a52-3e24cd8beba6" xmlns:ns3="ee22e595-1f28-4e49-9c93-ed3ee3f32fc1" targetNamespace="http://schemas.microsoft.com/office/2006/metadata/properties" ma:root="true" ma:fieldsID="bba29da5c3a142fb64183c247787f662" ns2:_="" ns3:_="">
    <xsd:import namespace="9c190e54-cfc2-437f-9a52-3e24cd8beba6"/>
    <xsd:import namespace="ee22e595-1f28-4e49-9c93-ed3ee3f32f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90e54-cfc2-437f-9a52-3e24cd8beb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9eb03c35-41a9-4c5f-911f-3a6907b36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2e595-1f28-4e49-9c93-ed3ee3f32fc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6fa69-be27-442d-8f28-91bcf59d19f0}" ma:internalName="TaxCatchAll" ma:showField="CatchAllData" ma:web="ee22e595-1f28-4e49-9c93-ed3ee3f32f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190e54-cfc2-437f-9a52-3e24cd8beba6">
      <Terms xmlns="http://schemas.microsoft.com/office/infopath/2007/PartnerControls"/>
    </lcf76f155ced4ddcb4097134ff3c332f>
    <TaxCatchAll xmlns="ee22e595-1f28-4e49-9c93-ed3ee3f32fc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BBD6E-B827-4893-884E-9F7753C49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190e54-cfc2-437f-9a52-3e24cd8beba6"/>
    <ds:schemaRef ds:uri="ee22e595-1f28-4e49-9c93-ed3ee3f32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BE9C73-6736-4E46-A8F0-16FC85947305}">
  <ds:schemaRefs>
    <ds:schemaRef ds:uri="http://schemas.microsoft.com/office/2006/metadata/properties"/>
    <ds:schemaRef ds:uri="http://schemas.microsoft.com/office/infopath/2007/PartnerControls"/>
    <ds:schemaRef ds:uri="9c190e54-cfc2-437f-9a52-3e24cd8beba6"/>
    <ds:schemaRef ds:uri="ee22e595-1f28-4e49-9c93-ed3ee3f32fc1"/>
  </ds:schemaRefs>
</ds:datastoreItem>
</file>

<file path=customXml/itemProps3.xml><?xml version="1.0" encoding="utf-8"?>
<ds:datastoreItem xmlns:ds="http://schemas.openxmlformats.org/officeDocument/2006/customXml" ds:itemID="{CAF23FC7-AE8C-4E40-8A26-6B339E2959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A23EBC-B092-45A2-8548-20F9E93EDD6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b02d9ec-10f8-48cd-8a80-e0c19d3d2be9}" enabled="1" method="Standard" siteId="{a2ac3c18-f6cf-4bf0-acbf-fcbfc4c9fe31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drea Massimo</dc:creator>
  <cp:keywords/>
  <dc:description/>
  <cp:lastModifiedBy>Dario Costantino Del Pomo</cp:lastModifiedBy>
  <cp:revision>2</cp:revision>
  <cp:lastPrinted>1899-12-31T23:00:00Z</cp:lastPrinted>
  <dcterms:created xsi:type="dcterms:W3CDTF">2026-03-25T09:18:00Z</dcterms:created>
  <dcterms:modified xsi:type="dcterms:W3CDTF">2026-03-2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66f2e9-5ba9-41e8-bb3a-ae1808c10e86_Enabled">
    <vt:lpwstr>true</vt:lpwstr>
  </property>
  <property fmtid="{D5CDD505-2E9C-101B-9397-08002B2CF9AE}" pid="3" name="MSIP_Label_b266f2e9-5ba9-41e8-bb3a-ae1808c10e86_SetDate">
    <vt:lpwstr>2022-04-05T10:41:38Z</vt:lpwstr>
  </property>
  <property fmtid="{D5CDD505-2E9C-101B-9397-08002B2CF9AE}" pid="4" name="MSIP_Label_b266f2e9-5ba9-41e8-bb3a-ae1808c10e86_Method">
    <vt:lpwstr>Standard</vt:lpwstr>
  </property>
  <property fmtid="{D5CDD505-2E9C-101B-9397-08002B2CF9AE}" pid="5" name="MSIP_Label_b266f2e9-5ba9-41e8-bb3a-ae1808c10e86_Name">
    <vt:lpwstr>Interno</vt:lpwstr>
  </property>
  <property fmtid="{D5CDD505-2E9C-101B-9397-08002B2CF9AE}" pid="6" name="MSIP_Label_b266f2e9-5ba9-41e8-bb3a-ae1808c10e86_SiteId">
    <vt:lpwstr>d9dbc877-29e4-4473-9855-d3db78ae431b</vt:lpwstr>
  </property>
  <property fmtid="{D5CDD505-2E9C-101B-9397-08002B2CF9AE}" pid="7" name="MSIP_Label_b266f2e9-5ba9-41e8-bb3a-ae1808c10e86_ActionId">
    <vt:lpwstr>3c5decb7-3c66-4cdc-ab83-dedca1dd1f34</vt:lpwstr>
  </property>
  <property fmtid="{D5CDD505-2E9C-101B-9397-08002B2CF9AE}" pid="8" name="MSIP_Label_b266f2e9-5ba9-41e8-bb3a-ae1808c10e86_ContentBits">
    <vt:lpwstr>1</vt:lpwstr>
  </property>
  <property fmtid="{D5CDD505-2E9C-101B-9397-08002B2CF9AE}" pid="9" name="TaxCatchAll">
    <vt:lpwstr/>
  </property>
  <property fmtid="{D5CDD505-2E9C-101B-9397-08002B2CF9AE}" pid="10" name="lcf76f155ced4ddcb4097134ff3c332f">
    <vt:lpwstr/>
  </property>
  <property fmtid="{D5CDD505-2E9C-101B-9397-08002B2CF9AE}" pid="11" name="MediaServiceImageTags">
    <vt:lpwstr/>
  </property>
  <property fmtid="{D5CDD505-2E9C-101B-9397-08002B2CF9AE}" pid="12" name="ClassificationContentMarkingHeaderShapeIds">
    <vt:lpwstr>4ad145f6,17dadd8a,4c43281c</vt:lpwstr>
  </property>
  <property fmtid="{D5CDD505-2E9C-101B-9397-08002B2CF9AE}" pid="13" name="ClassificationContentMarkingHeaderFontProps">
    <vt:lpwstr>#000000,9,Calibri</vt:lpwstr>
  </property>
  <property fmtid="{D5CDD505-2E9C-101B-9397-08002B2CF9AE}" pid="14" name="ClassificationContentMarkingHeaderText">
    <vt:lpwstr>CLASSIFICAZIONE: INTERNO</vt:lpwstr>
  </property>
</Properties>
</file>